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7FB1" w:rsidRDefault="00327FB1" w:rsidP="00570CDD">
      <w:pPr>
        <w:spacing w:after="0"/>
        <w:jc w:val="center"/>
        <w:rPr>
          <w:b/>
          <w:sz w:val="28"/>
          <w:szCs w:val="28"/>
        </w:rPr>
      </w:pPr>
      <w:r w:rsidRPr="00327FB1">
        <w:rPr>
          <w:b/>
          <w:sz w:val="28"/>
          <w:szCs w:val="28"/>
        </w:rPr>
        <w:t xml:space="preserve">School Health Staffing </w:t>
      </w:r>
      <w:r w:rsidR="001013BB">
        <w:rPr>
          <w:b/>
          <w:sz w:val="28"/>
          <w:szCs w:val="28"/>
        </w:rPr>
        <w:t>2019-20</w:t>
      </w:r>
      <w:r w:rsidRPr="00327FB1">
        <w:rPr>
          <w:b/>
          <w:sz w:val="28"/>
          <w:szCs w:val="28"/>
        </w:rPr>
        <w:t xml:space="preserve"> School Year</w:t>
      </w:r>
      <w:r>
        <w:rPr>
          <w:b/>
          <w:sz w:val="28"/>
          <w:szCs w:val="28"/>
        </w:rPr>
        <w:t xml:space="preserve"> by School District</w:t>
      </w:r>
    </w:p>
    <w:p w:rsidR="00A173E4" w:rsidRDefault="00A173E4" w:rsidP="00327FB1">
      <w:pPr>
        <w:jc w:val="center"/>
        <w:rPr>
          <w:b/>
          <w:sz w:val="28"/>
          <w:szCs w:val="28"/>
        </w:rPr>
      </w:pPr>
      <w:r>
        <w:rPr>
          <w:i/>
          <w:sz w:val="20"/>
          <w:szCs w:val="20"/>
        </w:rPr>
        <w:t xml:space="preserve">Complete and submit ONE </w:t>
      </w:r>
      <w:r>
        <w:rPr>
          <w:i/>
          <w:sz w:val="20"/>
          <w:szCs w:val="20"/>
        </w:rPr>
        <w:t xml:space="preserve">school health staffing </w:t>
      </w:r>
      <w:r>
        <w:rPr>
          <w:i/>
          <w:sz w:val="20"/>
          <w:szCs w:val="20"/>
        </w:rPr>
        <w:t xml:space="preserve">data set for EACH </w:t>
      </w:r>
      <w:r>
        <w:rPr>
          <w:i/>
          <w:sz w:val="20"/>
          <w:szCs w:val="20"/>
        </w:rPr>
        <w:t>DISTRICT not building</w:t>
      </w:r>
    </w:p>
    <w:p w:rsidR="00327FB1" w:rsidRPr="00327FB1" w:rsidRDefault="00327FB1" w:rsidP="00A173E4">
      <w:pPr>
        <w:spacing w:after="0"/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t>District: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Submitted</w:t>
      </w:r>
      <w:proofErr w:type="gramEnd"/>
      <w:r>
        <w:rPr>
          <w:b/>
          <w:sz w:val="28"/>
          <w:szCs w:val="28"/>
        </w:rPr>
        <w:t xml:space="preserve"> by: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4405"/>
        <w:gridCol w:w="5760"/>
      </w:tblGrid>
      <w:tr w:rsidR="001C477D" w:rsidTr="001C477D">
        <w:tc>
          <w:tcPr>
            <w:tcW w:w="4405" w:type="dxa"/>
          </w:tcPr>
          <w:p w:rsidR="001C477D" w:rsidRPr="00327FB1" w:rsidRDefault="001C477D">
            <w:pPr>
              <w:rPr>
                <w:b/>
                <w:sz w:val="28"/>
                <w:szCs w:val="28"/>
              </w:rPr>
            </w:pPr>
            <w:r w:rsidRPr="00327FB1">
              <w:rPr>
                <w:b/>
                <w:sz w:val="28"/>
                <w:szCs w:val="28"/>
              </w:rPr>
              <w:t>District Data Points</w:t>
            </w:r>
          </w:p>
        </w:tc>
        <w:tc>
          <w:tcPr>
            <w:tcW w:w="5760" w:type="dxa"/>
          </w:tcPr>
          <w:p w:rsidR="001C477D" w:rsidRPr="00204BC0" w:rsidRDefault="005D0A50">
            <w:pPr>
              <w:rPr>
                <w:b/>
              </w:rPr>
            </w:pPr>
            <w:r>
              <w:rPr>
                <w:b/>
              </w:rPr>
              <w:t xml:space="preserve">NASN </w:t>
            </w:r>
            <w:r w:rsidR="001C477D">
              <w:rPr>
                <w:b/>
              </w:rPr>
              <w:t>Definitions</w:t>
            </w:r>
          </w:p>
        </w:tc>
      </w:tr>
      <w:tr w:rsidR="001C477D" w:rsidTr="001C477D">
        <w:tc>
          <w:tcPr>
            <w:tcW w:w="4405" w:type="dxa"/>
          </w:tcPr>
          <w:p w:rsidR="001C477D" w:rsidRDefault="001C477D">
            <w:r>
              <w:t>Number of students enrolled in district</w:t>
            </w:r>
          </w:p>
        </w:tc>
        <w:tc>
          <w:tcPr>
            <w:tcW w:w="5760" w:type="dxa"/>
          </w:tcPr>
          <w:p w:rsidR="001C477D" w:rsidRDefault="001C477D"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Use the District’s </w:t>
            </w:r>
            <w:r>
              <w:rPr>
                <w:rFonts w:ascii="Calibri,BoldItalic" w:hAnsi="Calibri,BoldItalic" w:cs="Calibri,BoldItalic"/>
                <w:b/>
                <w:bCs/>
                <w:i/>
                <w:iCs/>
                <w:color w:val="365F92"/>
                <w:sz w:val="21"/>
                <w:szCs w:val="21"/>
              </w:rPr>
              <w:t xml:space="preserve">official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October count to ODE</w:t>
            </w:r>
          </w:p>
        </w:tc>
      </w:tr>
      <w:tr w:rsidR="001C477D" w:rsidTr="001C477D">
        <w:tc>
          <w:tcPr>
            <w:tcW w:w="4405" w:type="dxa"/>
            <w:shd w:val="clear" w:color="auto" w:fill="F2F2F2" w:themeFill="background1" w:themeFillShade="F2"/>
          </w:tcPr>
          <w:p w:rsidR="001C477D" w:rsidRDefault="001C477D">
            <w:r>
              <w:t xml:space="preserve">Total number of RN FTEs with an assigned caseload providing </w:t>
            </w:r>
            <w:r w:rsidRPr="001C477D">
              <w:rPr>
                <w:b/>
              </w:rPr>
              <w:t>direct services</w:t>
            </w:r>
          </w:p>
        </w:tc>
        <w:tc>
          <w:tcPr>
            <w:tcW w:w="5760" w:type="dxa"/>
            <w:shd w:val="clear" w:color="auto" w:fill="F2F2F2" w:themeFill="background1" w:themeFillShade="F2"/>
          </w:tcPr>
          <w:p w:rsidR="001C477D" w:rsidRDefault="001C477D" w:rsidP="001C477D">
            <w:pPr>
              <w:autoSpaceDE w:val="0"/>
              <w:autoSpaceDN w:val="0"/>
              <w:adjustRightInd w:val="0"/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</w:pPr>
            <w:r>
              <w:rPr>
                <w:rFonts w:ascii="Calibri,BoldItalic" w:hAnsi="Calibri,BoldItalic" w:cs="Calibri,BoldItalic"/>
                <w:b/>
                <w:bCs/>
                <w:i/>
                <w:iCs/>
                <w:color w:val="365F92"/>
                <w:sz w:val="21"/>
                <w:szCs w:val="21"/>
              </w:rPr>
              <w:t xml:space="preserve">Direct services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means responsible for the care of defined group of students in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addressing their acute and chronic health conditions. It includes health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screenings, health promotion and case management. Direct services also</w:t>
            </w:r>
          </w:p>
          <w:p w:rsidR="001C477D" w:rsidRDefault="001C477D" w:rsidP="001C477D">
            <w:pPr>
              <w:autoSpaceDE w:val="0"/>
              <w:autoSpaceDN w:val="0"/>
              <w:adjustRightInd w:val="0"/>
              <w:rPr>
                <w:rFonts w:ascii="Calibri,BoldItalic" w:hAnsi="Calibri,BoldItalic" w:cs="Calibri,BoldItalic"/>
                <w:b/>
                <w:bCs/>
                <w:i/>
                <w:iCs/>
                <w:color w:val="365F92"/>
                <w:sz w:val="21"/>
                <w:szCs w:val="21"/>
              </w:rPr>
            </w:pPr>
            <w:proofErr w:type="gramStart"/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include</w:t>
            </w:r>
            <w:proofErr w:type="gramEnd"/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care provided in a health care team including LPNs or aides.</w:t>
            </w:r>
          </w:p>
          <w:p w:rsidR="001C477D" w:rsidRDefault="001C477D" w:rsidP="001C477D">
            <w:pPr>
              <w:autoSpaceDE w:val="0"/>
              <w:autoSpaceDN w:val="0"/>
              <w:adjustRightInd w:val="0"/>
              <w:rPr>
                <w:rFonts w:ascii="Calibri,BoldItalic" w:hAnsi="Calibri,BoldItalic" w:cs="Calibri,BoldItalic"/>
                <w:b/>
                <w:bCs/>
                <w:i/>
                <w:iCs/>
                <w:color w:val="365F92"/>
                <w:sz w:val="21"/>
                <w:szCs w:val="21"/>
              </w:rPr>
            </w:pPr>
            <w:r>
              <w:rPr>
                <w:rFonts w:ascii="Calibri,BoldItalic" w:hAnsi="Calibri,BoldItalic" w:cs="Calibri,BoldItalic"/>
                <w:b/>
                <w:bCs/>
                <w:i/>
                <w:iCs/>
                <w:color w:val="365F92"/>
                <w:sz w:val="21"/>
                <w:szCs w:val="21"/>
              </w:rPr>
              <w:t>Inclusion/Exclusion</w:t>
            </w:r>
          </w:p>
          <w:p w:rsidR="001C477D" w:rsidRDefault="001C477D" w:rsidP="001C477D">
            <w:pPr>
              <w:autoSpaceDE w:val="0"/>
              <w:autoSpaceDN w:val="0"/>
              <w:adjustRightInd w:val="0"/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</w:pP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-Include long term substitute (but not the substitute RN list for short term needs)</w:t>
            </w:r>
          </w:p>
          <w:p w:rsidR="001C477D" w:rsidRDefault="001C477D" w:rsidP="001C477D">
            <w:pPr>
              <w:autoSpaceDE w:val="0"/>
              <w:autoSpaceDN w:val="0"/>
              <w:adjustRightInd w:val="0"/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</w:pP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-Exclude nurses working with medically fragile students (1:1, 1:2, 1:3, 1:4, 1:5)</w:t>
            </w:r>
          </w:p>
          <w:p w:rsidR="001C477D" w:rsidRDefault="001C477D" w:rsidP="001C477D"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-Exclude % of administrative assignment</w:t>
            </w:r>
          </w:p>
        </w:tc>
      </w:tr>
      <w:tr w:rsidR="001C477D" w:rsidTr="001C477D">
        <w:tc>
          <w:tcPr>
            <w:tcW w:w="4405" w:type="dxa"/>
            <w:shd w:val="clear" w:color="auto" w:fill="F2F2F2" w:themeFill="background1" w:themeFillShade="F2"/>
          </w:tcPr>
          <w:p w:rsidR="001C477D" w:rsidRDefault="008352C0" w:rsidP="005D0A50">
            <w:r>
              <w:t>Total number of these RN FTE</w:t>
            </w:r>
            <w:r w:rsidR="001C477D">
              <w:t xml:space="preserve"> holding an ODE Professional Pupil Services License as a </w:t>
            </w:r>
            <w:r w:rsidR="005D0A50">
              <w:t>LSN</w:t>
            </w:r>
            <w:bookmarkStart w:id="0" w:name="_GoBack"/>
            <w:bookmarkEnd w:id="0"/>
            <w:r w:rsidR="001C477D">
              <w:t xml:space="preserve"> </w:t>
            </w:r>
          </w:p>
        </w:tc>
        <w:tc>
          <w:tcPr>
            <w:tcW w:w="5760" w:type="dxa"/>
            <w:shd w:val="clear" w:color="auto" w:fill="F2F2F2" w:themeFill="background1" w:themeFillShade="F2"/>
          </w:tcPr>
          <w:p w:rsidR="001C477D" w:rsidRDefault="001C477D"/>
        </w:tc>
      </w:tr>
      <w:tr w:rsidR="001C477D" w:rsidTr="001C477D">
        <w:tc>
          <w:tcPr>
            <w:tcW w:w="4405" w:type="dxa"/>
            <w:shd w:val="clear" w:color="auto" w:fill="F2F2F2" w:themeFill="background1" w:themeFillShade="F2"/>
          </w:tcPr>
          <w:p w:rsidR="001C477D" w:rsidRDefault="001C477D">
            <w:r>
              <w:t xml:space="preserve">Total number of LPN FTEs with an assigned caseload providing </w:t>
            </w:r>
            <w:r w:rsidRPr="001C477D">
              <w:rPr>
                <w:b/>
              </w:rPr>
              <w:t>direct services</w:t>
            </w:r>
            <w:r>
              <w:t xml:space="preserve"> with an assigned caseload </w:t>
            </w:r>
          </w:p>
        </w:tc>
        <w:tc>
          <w:tcPr>
            <w:tcW w:w="5760" w:type="dxa"/>
            <w:shd w:val="clear" w:color="auto" w:fill="F2F2F2" w:themeFill="background1" w:themeFillShade="F2"/>
          </w:tcPr>
          <w:p w:rsidR="001C477D" w:rsidRDefault="001C477D" w:rsidP="001C477D">
            <w:pPr>
              <w:autoSpaceDE w:val="0"/>
              <w:autoSpaceDN w:val="0"/>
              <w:adjustRightInd w:val="0"/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</w:pPr>
            <w:r>
              <w:rPr>
                <w:rFonts w:ascii="Calibri,BoldItalic" w:hAnsi="Calibri,BoldItalic" w:cs="Calibri,BoldItalic"/>
                <w:b/>
                <w:bCs/>
                <w:i/>
                <w:iCs/>
                <w:color w:val="365F92"/>
                <w:sz w:val="21"/>
                <w:szCs w:val="21"/>
              </w:rPr>
              <w:t xml:space="preserve">Direct services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means responsible for the care of defined group of students in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addressing their acute and chronic health conditions. It includes health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screenings, health promotion and case management. Direct services also</w:t>
            </w:r>
          </w:p>
          <w:p w:rsidR="001C477D" w:rsidRDefault="001C477D" w:rsidP="001C477D">
            <w:pPr>
              <w:autoSpaceDE w:val="0"/>
              <w:autoSpaceDN w:val="0"/>
              <w:adjustRightInd w:val="0"/>
            </w:pPr>
            <w:proofErr w:type="gramStart"/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include</w:t>
            </w:r>
            <w:proofErr w:type="gramEnd"/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care provided in a health care team including LPNs or aides.</w:t>
            </w:r>
          </w:p>
        </w:tc>
      </w:tr>
      <w:tr w:rsidR="001C477D" w:rsidTr="001C477D">
        <w:tc>
          <w:tcPr>
            <w:tcW w:w="4405" w:type="dxa"/>
            <w:shd w:val="clear" w:color="auto" w:fill="F2F2F2" w:themeFill="background1" w:themeFillShade="F2"/>
          </w:tcPr>
          <w:p w:rsidR="001C477D" w:rsidRDefault="001C477D">
            <w:r>
              <w:t xml:space="preserve">Total number of health aide (non-RN, non-LPN) FTEs with an assigned caseload providing </w:t>
            </w:r>
            <w:r w:rsidRPr="001C477D">
              <w:rPr>
                <w:b/>
              </w:rPr>
              <w:t>direct services</w:t>
            </w:r>
          </w:p>
        </w:tc>
        <w:tc>
          <w:tcPr>
            <w:tcW w:w="5760" w:type="dxa"/>
            <w:shd w:val="clear" w:color="auto" w:fill="F2F2F2" w:themeFill="background1" w:themeFillShade="F2"/>
          </w:tcPr>
          <w:p w:rsidR="001C477D" w:rsidRDefault="001C477D" w:rsidP="001C477D">
            <w:pPr>
              <w:autoSpaceDE w:val="0"/>
              <w:autoSpaceDN w:val="0"/>
              <w:adjustRightInd w:val="0"/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</w:pPr>
            <w:r>
              <w:rPr>
                <w:rFonts w:ascii="Calibri,BoldItalic" w:hAnsi="Calibri,BoldItalic" w:cs="Calibri,BoldItalic"/>
                <w:b/>
                <w:bCs/>
                <w:i/>
                <w:iCs/>
                <w:color w:val="365F92"/>
                <w:sz w:val="21"/>
                <w:szCs w:val="21"/>
              </w:rPr>
              <w:t xml:space="preserve">Direct services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means responsible for the care of defined group of students in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addressing their acute and chronic health conditions. It includes health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screenings, health promotion and case management. Direct services also</w:t>
            </w:r>
          </w:p>
          <w:p w:rsidR="001C477D" w:rsidRDefault="001C477D" w:rsidP="001C477D">
            <w:pPr>
              <w:autoSpaceDE w:val="0"/>
              <w:autoSpaceDN w:val="0"/>
              <w:adjustRightInd w:val="0"/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</w:pPr>
            <w:proofErr w:type="gramStart"/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include</w:t>
            </w:r>
            <w:proofErr w:type="gramEnd"/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care provided in a health care team including LPNs or aides.</w:t>
            </w:r>
          </w:p>
          <w:p w:rsidR="001C477D" w:rsidRDefault="001C477D" w:rsidP="001C477D">
            <w:pPr>
              <w:autoSpaceDE w:val="0"/>
              <w:autoSpaceDN w:val="0"/>
              <w:adjustRightInd w:val="0"/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</w:pP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This number should reflect only those whose main assignment is health related.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Exclude secretaries, teachers or principals who only address health issues at times.</w:t>
            </w:r>
          </w:p>
          <w:p w:rsidR="001C477D" w:rsidRDefault="001C477D" w:rsidP="001C477D">
            <w:pPr>
              <w:autoSpaceDE w:val="0"/>
              <w:autoSpaceDN w:val="0"/>
              <w:adjustRightInd w:val="0"/>
            </w:pP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You may include FTE of secretary or other aides IF it is included as a specific part of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their responsibility (i.e. cover health office regularly).</w:t>
            </w:r>
          </w:p>
        </w:tc>
      </w:tr>
      <w:tr w:rsidR="001C477D" w:rsidTr="001C477D">
        <w:tc>
          <w:tcPr>
            <w:tcW w:w="4405" w:type="dxa"/>
          </w:tcPr>
          <w:p w:rsidR="001C477D" w:rsidRDefault="001C477D">
            <w:r>
              <w:t>Total number of supplemental/float RN FTEs</w:t>
            </w:r>
          </w:p>
        </w:tc>
        <w:tc>
          <w:tcPr>
            <w:tcW w:w="5760" w:type="dxa"/>
          </w:tcPr>
          <w:p w:rsidR="001C477D" w:rsidRDefault="001C477D" w:rsidP="001C477D">
            <w:pPr>
              <w:autoSpaceDE w:val="0"/>
              <w:autoSpaceDN w:val="0"/>
              <w:adjustRightInd w:val="0"/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</w:pP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Permanently hired/contracted RNs who provide supplemental/additional direct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nursing services or specific procedures, e.g. child find/EPSDT. Do not include RNs</w:t>
            </w:r>
          </w:p>
          <w:p w:rsidR="001C477D" w:rsidRDefault="001C477D" w:rsidP="001C477D">
            <w:pPr>
              <w:autoSpaceDE w:val="0"/>
              <w:autoSpaceDN w:val="0"/>
              <w:adjustRightInd w:val="0"/>
            </w:pPr>
            <w:proofErr w:type="gramStart"/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with</w:t>
            </w:r>
            <w:proofErr w:type="gramEnd"/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1:1, 1:2, 1:3, 1:4, 1:5 assignments. </w:t>
            </w:r>
          </w:p>
        </w:tc>
      </w:tr>
      <w:tr w:rsidR="001C477D" w:rsidTr="001C477D">
        <w:tc>
          <w:tcPr>
            <w:tcW w:w="4405" w:type="dxa"/>
          </w:tcPr>
          <w:p w:rsidR="001C477D" w:rsidRDefault="001C477D">
            <w:r>
              <w:t>Total number of supplemental/float LPN FTEs</w:t>
            </w:r>
          </w:p>
        </w:tc>
        <w:tc>
          <w:tcPr>
            <w:tcW w:w="5760" w:type="dxa"/>
          </w:tcPr>
          <w:p w:rsidR="001C477D" w:rsidRDefault="001C477D" w:rsidP="001C477D">
            <w:pPr>
              <w:autoSpaceDE w:val="0"/>
              <w:autoSpaceDN w:val="0"/>
              <w:adjustRightInd w:val="0"/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</w:pP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Permanently hired/contracted LPNs/LVNs who provide supplemental/additional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direct nursing services or specific procedures. Do not include LPNs/LVNs with 1:1,</w:t>
            </w:r>
          </w:p>
          <w:p w:rsidR="001C477D" w:rsidRDefault="001C477D" w:rsidP="008352C0">
            <w:pPr>
              <w:autoSpaceDE w:val="0"/>
              <w:autoSpaceDN w:val="0"/>
              <w:adjustRightInd w:val="0"/>
            </w:pP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1:2, 1:3, 1:4, 1:5 assignments. </w:t>
            </w:r>
          </w:p>
        </w:tc>
      </w:tr>
      <w:tr w:rsidR="001C477D" w:rsidTr="001C477D">
        <w:tc>
          <w:tcPr>
            <w:tcW w:w="4405" w:type="dxa"/>
          </w:tcPr>
          <w:p w:rsidR="001C477D" w:rsidRDefault="001C477D">
            <w:r>
              <w:t>Total number of supplemental/float health aide FTEs</w:t>
            </w:r>
          </w:p>
        </w:tc>
        <w:tc>
          <w:tcPr>
            <w:tcW w:w="5760" w:type="dxa"/>
          </w:tcPr>
          <w:p w:rsidR="008352C0" w:rsidRDefault="008352C0" w:rsidP="008352C0">
            <w:pPr>
              <w:autoSpaceDE w:val="0"/>
              <w:autoSpaceDN w:val="0"/>
              <w:adjustRightInd w:val="0"/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</w:pP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Permanently hired/contracted </w:t>
            </w:r>
            <w:r>
              <w:rPr>
                <w:rFonts w:ascii="Calibri,Italic" w:hAnsi="Calibri,Italic" w:cs="Calibri,Italic"/>
                <w:i/>
                <w:iCs/>
                <w:color w:val="365F92"/>
              </w:rPr>
              <w:t xml:space="preserve">health aides (non-RN, non-LPN/LVNs) FTE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who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provide supplemental/additional direct nursing services or specific procedures. Do</w:t>
            </w:r>
          </w:p>
          <w:p w:rsidR="001C477D" w:rsidRDefault="008352C0" w:rsidP="008352C0">
            <w:pPr>
              <w:autoSpaceDE w:val="0"/>
              <w:autoSpaceDN w:val="0"/>
              <w:adjustRightInd w:val="0"/>
            </w:pPr>
            <w:proofErr w:type="gramStart"/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not</w:t>
            </w:r>
            <w:proofErr w:type="gramEnd"/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include those with 1:1, 1:2, 1:3, 1:4, 1:5 assignments. </w:t>
            </w:r>
          </w:p>
        </w:tc>
      </w:tr>
      <w:tr w:rsidR="001C477D" w:rsidTr="001C477D">
        <w:tc>
          <w:tcPr>
            <w:tcW w:w="4405" w:type="dxa"/>
            <w:shd w:val="clear" w:color="auto" w:fill="F2F2F2" w:themeFill="background1" w:themeFillShade="F2"/>
          </w:tcPr>
          <w:p w:rsidR="001C477D" w:rsidRDefault="001C477D">
            <w:r>
              <w:t>Total number of RN with special assignment FTEs</w:t>
            </w:r>
          </w:p>
        </w:tc>
        <w:tc>
          <w:tcPr>
            <w:tcW w:w="5760" w:type="dxa"/>
            <w:shd w:val="clear" w:color="auto" w:fill="F2F2F2" w:themeFill="background1" w:themeFillShade="F2"/>
          </w:tcPr>
          <w:p w:rsidR="001C477D" w:rsidRDefault="008352C0" w:rsidP="008352C0">
            <w:pPr>
              <w:autoSpaceDE w:val="0"/>
              <w:autoSpaceDN w:val="0"/>
              <w:adjustRightInd w:val="0"/>
            </w:pP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Include RNs working with a limited caseload providing direct services such as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medically fragile students (1:1, 1:2, 1:3, 1:4, </w:t>
            </w:r>
            <w:proofErr w:type="gramStart"/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1:5</w:t>
            </w:r>
            <w:proofErr w:type="gramEnd"/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).</w:t>
            </w:r>
          </w:p>
        </w:tc>
      </w:tr>
      <w:tr w:rsidR="001C477D" w:rsidTr="001C477D">
        <w:tc>
          <w:tcPr>
            <w:tcW w:w="4405" w:type="dxa"/>
            <w:shd w:val="clear" w:color="auto" w:fill="F2F2F2" w:themeFill="background1" w:themeFillShade="F2"/>
          </w:tcPr>
          <w:p w:rsidR="001C477D" w:rsidRDefault="001C477D">
            <w:r>
              <w:lastRenderedPageBreak/>
              <w:t>Total number of LPN with special assignment FTE</w:t>
            </w:r>
          </w:p>
        </w:tc>
        <w:tc>
          <w:tcPr>
            <w:tcW w:w="5760" w:type="dxa"/>
            <w:shd w:val="clear" w:color="auto" w:fill="F2F2F2" w:themeFill="background1" w:themeFillShade="F2"/>
          </w:tcPr>
          <w:p w:rsidR="001C477D" w:rsidRDefault="008352C0" w:rsidP="008352C0">
            <w:pPr>
              <w:autoSpaceDE w:val="0"/>
              <w:autoSpaceDN w:val="0"/>
              <w:adjustRightInd w:val="0"/>
            </w:pP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Include LPNs/LVNs working with a limited caseload providing direct services such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as medically fragile students (1:1, 1:2, 1:3, 1:4, </w:t>
            </w:r>
            <w:proofErr w:type="gramStart"/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1:5</w:t>
            </w:r>
            <w:proofErr w:type="gramEnd"/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).</w:t>
            </w:r>
          </w:p>
        </w:tc>
      </w:tr>
      <w:tr w:rsidR="001C477D" w:rsidTr="001C477D">
        <w:tc>
          <w:tcPr>
            <w:tcW w:w="4405" w:type="dxa"/>
            <w:shd w:val="clear" w:color="auto" w:fill="F2F2F2" w:themeFill="background1" w:themeFillShade="F2"/>
          </w:tcPr>
          <w:p w:rsidR="001C477D" w:rsidRDefault="001C477D">
            <w:r>
              <w:t>Total number of health aides with special assignments FTEs</w:t>
            </w:r>
          </w:p>
        </w:tc>
        <w:tc>
          <w:tcPr>
            <w:tcW w:w="5760" w:type="dxa"/>
            <w:shd w:val="clear" w:color="auto" w:fill="F2F2F2" w:themeFill="background1" w:themeFillShade="F2"/>
          </w:tcPr>
          <w:p w:rsidR="001C477D" w:rsidRDefault="008352C0" w:rsidP="008352C0">
            <w:pPr>
              <w:autoSpaceDE w:val="0"/>
              <w:autoSpaceDN w:val="0"/>
              <w:adjustRightInd w:val="0"/>
            </w:pPr>
            <w:r>
              <w:rPr>
                <w:rFonts w:ascii="Calibri,Italic" w:hAnsi="Calibri,Italic" w:cs="Calibri,Italic"/>
                <w:i/>
                <w:iCs/>
                <w:color w:val="365F92"/>
              </w:rPr>
              <w:t xml:space="preserve">Include health aides (non-RN, non-LPN/LVNs)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working with a limited caseload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providing direct services such as medically fragile students (1:1, 1:2, 1:3, 1:4, 1:5).</w:t>
            </w:r>
          </w:p>
        </w:tc>
      </w:tr>
      <w:tr w:rsidR="001C477D" w:rsidTr="001C477D">
        <w:tc>
          <w:tcPr>
            <w:tcW w:w="4405" w:type="dxa"/>
          </w:tcPr>
          <w:p w:rsidR="001C477D" w:rsidRDefault="001C477D">
            <w:r>
              <w:t>Total number of RN FTEs providing administrative or supervisory school health services (administrative FTEs)</w:t>
            </w:r>
          </w:p>
        </w:tc>
        <w:tc>
          <w:tcPr>
            <w:tcW w:w="5760" w:type="dxa"/>
          </w:tcPr>
          <w:p w:rsidR="001C477D" w:rsidRDefault="008352C0" w:rsidP="008352C0">
            <w:pPr>
              <w:autoSpaceDE w:val="0"/>
              <w:autoSpaceDN w:val="0"/>
              <w:adjustRightInd w:val="0"/>
            </w:pP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RNs providing management/clinical supervision to RNs, LPNs/LVNs, or other health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extenders, or conducting other administrative health services, e.g. case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management.</w:t>
            </w:r>
          </w:p>
        </w:tc>
      </w:tr>
      <w:tr w:rsidR="001C477D" w:rsidTr="001C477D">
        <w:tc>
          <w:tcPr>
            <w:tcW w:w="4405" w:type="dxa"/>
          </w:tcPr>
          <w:p w:rsidR="001C477D" w:rsidRDefault="001C477D">
            <w:r>
              <w:t xml:space="preserve">Total number of the RN FTEs providing administrative or supervisory school health services held by LSN </w:t>
            </w:r>
            <w:r>
              <w:t>(administrative FTEs)</w:t>
            </w:r>
          </w:p>
        </w:tc>
        <w:tc>
          <w:tcPr>
            <w:tcW w:w="5760" w:type="dxa"/>
          </w:tcPr>
          <w:p w:rsidR="001C477D" w:rsidRDefault="008352C0"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LSN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providing management/clinical supervision to RNs, LPNs/LVNs, or other health extenders, or conducting other administrative health services, e.g. case management.</w:t>
            </w:r>
          </w:p>
        </w:tc>
      </w:tr>
      <w:tr w:rsidR="001C477D" w:rsidTr="001C477D">
        <w:tc>
          <w:tcPr>
            <w:tcW w:w="4405" w:type="dxa"/>
          </w:tcPr>
          <w:p w:rsidR="001C477D" w:rsidRDefault="001C477D" w:rsidP="00747CBD">
            <w:r>
              <w:t xml:space="preserve">Total number of LPN FTEs providing administrative or supervisory school health services </w:t>
            </w:r>
            <w:r>
              <w:t>(administrative FTEs)</w:t>
            </w:r>
          </w:p>
        </w:tc>
        <w:tc>
          <w:tcPr>
            <w:tcW w:w="5760" w:type="dxa"/>
          </w:tcPr>
          <w:p w:rsidR="001C477D" w:rsidRDefault="008352C0" w:rsidP="008352C0">
            <w:pPr>
              <w:autoSpaceDE w:val="0"/>
              <w:autoSpaceDN w:val="0"/>
              <w:adjustRightInd w:val="0"/>
            </w:pP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LPNs/LVNs providing management/clinical supervision to LPNs/LVNs, or other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health extenders, or conducting other administrative health services.</w:t>
            </w:r>
          </w:p>
        </w:tc>
      </w:tr>
      <w:tr w:rsidR="001C477D" w:rsidTr="001C477D">
        <w:tc>
          <w:tcPr>
            <w:tcW w:w="4405" w:type="dxa"/>
          </w:tcPr>
          <w:p w:rsidR="001C477D" w:rsidRDefault="001C477D" w:rsidP="00A173E4">
            <w:r>
              <w:t xml:space="preserve">Total number of UAP FTEs providing administrative or supervisory school health services to RN or LPN </w:t>
            </w:r>
          </w:p>
        </w:tc>
        <w:tc>
          <w:tcPr>
            <w:tcW w:w="5760" w:type="dxa"/>
          </w:tcPr>
          <w:p w:rsidR="001C477D" w:rsidRDefault="008352C0" w:rsidP="008352C0">
            <w:pPr>
              <w:autoSpaceDE w:val="0"/>
              <w:autoSpaceDN w:val="0"/>
              <w:adjustRightInd w:val="0"/>
            </w:pPr>
            <w:r>
              <w:rPr>
                <w:rFonts w:ascii="Calibri,Italic" w:hAnsi="Calibri,Italic" w:cs="Calibri,Italic"/>
                <w:i/>
                <w:iCs/>
                <w:color w:val="365F92"/>
              </w:rPr>
              <w:t xml:space="preserve">Assistants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providing administrative support services to RNs or LPNs/LVNs, e.g.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clerical assistance</w:t>
            </w:r>
          </w:p>
        </w:tc>
      </w:tr>
      <w:tr w:rsidR="001C477D" w:rsidTr="001C477D">
        <w:tc>
          <w:tcPr>
            <w:tcW w:w="4405" w:type="dxa"/>
            <w:shd w:val="clear" w:color="auto" w:fill="F2F2F2" w:themeFill="background1" w:themeFillShade="F2"/>
          </w:tcPr>
          <w:p w:rsidR="001C477D" w:rsidRDefault="001C477D">
            <w:r>
              <w:t>Total number of school buildings</w:t>
            </w:r>
            <w:r w:rsidR="005D0A50">
              <w:t xml:space="preserve"> in district</w:t>
            </w:r>
          </w:p>
        </w:tc>
        <w:tc>
          <w:tcPr>
            <w:tcW w:w="5760" w:type="dxa"/>
            <w:shd w:val="clear" w:color="auto" w:fill="F2F2F2" w:themeFill="background1" w:themeFillShade="F2"/>
          </w:tcPr>
          <w:p w:rsidR="001C477D" w:rsidRDefault="001C477D"/>
        </w:tc>
      </w:tr>
    </w:tbl>
    <w:p w:rsidR="00327FB1" w:rsidRDefault="00327FB1"/>
    <w:p w:rsidR="00327FB1" w:rsidRDefault="00327FB1">
      <w:r>
        <w:br w:type="page"/>
      </w:r>
    </w:p>
    <w:p w:rsidR="00747CBD" w:rsidRDefault="00327FB1" w:rsidP="00A173E4">
      <w:pPr>
        <w:spacing w:after="0"/>
        <w:jc w:val="center"/>
        <w:rPr>
          <w:b/>
          <w:sz w:val="28"/>
          <w:szCs w:val="28"/>
        </w:rPr>
      </w:pPr>
      <w:r w:rsidRPr="00327FB1">
        <w:rPr>
          <w:b/>
          <w:sz w:val="28"/>
          <w:szCs w:val="28"/>
        </w:rPr>
        <w:lastRenderedPageBreak/>
        <w:t xml:space="preserve">Students with Chronic Conditions </w:t>
      </w:r>
      <w:r w:rsidR="001013BB">
        <w:rPr>
          <w:b/>
          <w:sz w:val="28"/>
          <w:szCs w:val="28"/>
        </w:rPr>
        <w:t>2019-20</w:t>
      </w:r>
      <w:r>
        <w:rPr>
          <w:b/>
          <w:sz w:val="28"/>
          <w:szCs w:val="28"/>
        </w:rPr>
        <w:t xml:space="preserve"> by School Building</w:t>
      </w:r>
    </w:p>
    <w:p w:rsidR="00A173E4" w:rsidRPr="002D6A8E" w:rsidRDefault="00A173E4" w:rsidP="00A173E4">
      <w:pPr>
        <w:jc w:val="center"/>
        <w:rPr>
          <w:i/>
          <w:sz w:val="20"/>
          <w:szCs w:val="20"/>
        </w:rPr>
      </w:pPr>
      <w:r>
        <w:rPr>
          <w:i/>
          <w:sz w:val="20"/>
          <w:szCs w:val="20"/>
        </w:rPr>
        <w:t>Complete and submit ONE health office visit/disposition data set for EACH BUILDING within a district</w:t>
      </w:r>
    </w:p>
    <w:p w:rsidR="00327FB1" w:rsidRPr="00327FB1" w:rsidRDefault="00A173E4" w:rsidP="00A173E4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District: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327FB1">
        <w:rPr>
          <w:b/>
          <w:sz w:val="28"/>
          <w:szCs w:val="28"/>
        </w:rPr>
        <w:t>School Building: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5215"/>
        <w:gridCol w:w="5040"/>
      </w:tblGrid>
      <w:tr w:rsidR="008352C0" w:rsidTr="008352C0">
        <w:tc>
          <w:tcPr>
            <w:tcW w:w="5215" w:type="dxa"/>
          </w:tcPr>
          <w:p w:rsidR="008352C0" w:rsidRPr="00327FB1" w:rsidRDefault="008352C0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uilding</w:t>
            </w:r>
            <w:r w:rsidRPr="00327FB1">
              <w:rPr>
                <w:b/>
                <w:sz w:val="28"/>
                <w:szCs w:val="28"/>
              </w:rPr>
              <w:t xml:space="preserve"> Data Point</w:t>
            </w:r>
          </w:p>
        </w:tc>
        <w:tc>
          <w:tcPr>
            <w:tcW w:w="5040" w:type="dxa"/>
          </w:tcPr>
          <w:p w:rsidR="008352C0" w:rsidRDefault="005D0A50">
            <w:r>
              <w:t xml:space="preserve">NASN </w:t>
            </w:r>
            <w:proofErr w:type="spellStart"/>
            <w:r>
              <w:t>Defintion</w:t>
            </w:r>
            <w:proofErr w:type="spellEnd"/>
          </w:p>
        </w:tc>
      </w:tr>
      <w:tr w:rsidR="008352C0" w:rsidTr="008352C0">
        <w:trPr>
          <w:trHeight w:val="557"/>
        </w:trPr>
        <w:tc>
          <w:tcPr>
            <w:tcW w:w="5215" w:type="dxa"/>
            <w:shd w:val="clear" w:color="auto" w:fill="D9D9D9" w:themeFill="background1" w:themeFillShade="D9"/>
          </w:tcPr>
          <w:p w:rsidR="008352C0" w:rsidRDefault="008352C0">
            <w:r>
              <w:t>Number of students enrolled in assigned school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 w:rsidP="008352C0">
            <w:pPr>
              <w:autoSpaceDE w:val="0"/>
              <w:autoSpaceDN w:val="0"/>
              <w:adjustRightInd w:val="0"/>
            </w:pP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Use official October count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to ODE by building</w:t>
            </w:r>
          </w:p>
          <w:p w:rsidR="008352C0" w:rsidRDefault="008352C0" w:rsidP="008352C0"/>
        </w:tc>
      </w:tr>
      <w:tr w:rsidR="008352C0" w:rsidTr="008352C0">
        <w:tc>
          <w:tcPr>
            <w:tcW w:w="5215" w:type="dxa"/>
          </w:tcPr>
          <w:p w:rsidR="008352C0" w:rsidRDefault="008352C0" w:rsidP="001013BB">
            <w:r>
              <w:t>Number of students with a diagnosis of LIFE-THREATENING ALLERGY from a healthcare provider</w:t>
            </w:r>
          </w:p>
        </w:tc>
        <w:tc>
          <w:tcPr>
            <w:tcW w:w="5040" w:type="dxa"/>
          </w:tcPr>
          <w:p w:rsidR="008352C0" w:rsidRDefault="008352C0" w:rsidP="008352C0"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Include only those with a diagnosis of </w:t>
            </w:r>
            <w:r>
              <w:rPr>
                <w:rFonts w:ascii="Calibri,BoldItalic" w:hAnsi="Calibri,BoldItalic" w:cs="Calibri,BoldItalic"/>
                <w:b/>
                <w:bCs/>
                <w:i/>
                <w:iCs/>
                <w:color w:val="365F92"/>
                <w:sz w:val="21"/>
                <w:szCs w:val="21"/>
              </w:rPr>
              <w:t>life-threatening allergy</w:t>
            </w:r>
            <w:r>
              <w:rPr>
                <w:rFonts w:ascii="Calibri,BoldItalic" w:hAnsi="Calibri,BoldItalic" w:cs="Calibri,BoldItalic"/>
                <w:b/>
                <w:bCs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from a health care provider</w:t>
            </w:r>
          </w:p>
        </w:tc>
      </w:tr>
      <w:tr w:rsidR="008352C0" w:rsidTr="008352C0">
        <w:tc>
          <w:tcPr>
            <w:tcW w:w="5215" w:type="dxa"/>
          </w:tcPr>
          <w:p w:rsidR="008352C0" w:rsidRDefault="008352C0" w:rsidP="001013BB">
            <w:r>
              <w:t>Number of students with a diagnosis of LIFE-THREATENING ALLERGY from a healthcare provider</w:t>
            </w:r>
            <w:r>
              <w:t xml:space="preserve"> with an EAP/IHP on file</w:t>
            </w:r>
          </w:p>
        </w:tc>
        <w:tc>
          <w:tcPr>
            <w:tcW w:w="5040" w:type="dxa"/>
          </w:tcPr>
          <w:p w:rsidR="008352C0" w:rsidRDefault="008352C0"/>
        </w:tc>
      </w:tr>
      <w:tr w:rsidR="008352C0" w:rsidTr="008352C0">
        <w:tc>
          <w:tcPr>
            <w:tcW w:w="5215" w:type="dxa"/>
          </w:tcPr>
          <w:p w:rsidR="008352C0" w:rsidRDefault="008352C0" w:rsidP="001013BB">
            <w:r>
              <w:t>Number of students with a diagnosis of LIFE-THREATENING ALLERGY from a healthcare provider</w:t>
            </w:r>
            <w:r>
              <w:t xml:space="preserve"> with an antihistamine at school</w:t>
            </w:r>
          </w:p>
        </w:tc>
        <w:tc>
          <w:tcPr>
            <w:tcW w:w="5040" w:type="dxa"/>
          </w:tcPr>
          <w:p w:rsidR="008352C0" w:rsidRDefault="008352C0"/>
        </w:tc>
      </w:tr>
      <w:tr w:rsidR="008352C0" w:rsidTr="008352C0">
        <w:tc>
          <w:tcPr>
            <w:tcW w:w="5215" w:type="dxa"/>
          </w:tcPr>
          <w:p w:rsidR="008352C0" w:rsidRDefault="008352C0" w:rsidP="001013BB">
            <w:r>
              <w:t>Number of students with a diagnosis of LIFE-THREATENING ALLERGY from a healthcare provider</w:t>
            </w:r>
            <w:r>
              <w:t xml:space="preserve"> with epinephrine at school</w:t>
            </w:r>
          </w:p>
        </w:tc>
        <w:tc>
          <w:tcPr>
            <w:tcW w:w="5040" w:type="dxa"/>
          </w:tcPr>
          <w:p w:rsidR="008352C0" w:rsidRDefault="008352C0"/>
        </w:tc>
      </w:tr>
      <w:tr w:rsidR="008352C0" w:rsidTr="008352C0">
        <w:tc>
          <w:tcPr>
            <w:tcW w:w="5215" w:type="dxa"/>
          </w:tcPr>
          <w:p w:rsidR="008352C0" w:rsidRDefault="008352C0" w:rsidP="001013BB">
            <w:r>
              <w:t>Number of students with a diagnosis of LIFE-THREATENING ALLERGY from a healthcare provider</w:t>
            </w:r>
            <w:r>
              <w:t xml:space="preserve"> who self-carry epinephrine at school</w:t>
            </w:r>
          </w:p>
        </w:tc>
        <w:tc>
          <w:tcPr>
            <w:tcW w:w="5040" w:type="dxa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 w:rsidP="005D0A50">
            <w:r>
              <w:t xml:space="preserve">Number of students with a </w:t>
            </w:r>
            <w:r w:rsidR="005D0A50">
              <w:t xml:space="preserve">parent-reported diagnosis </w:t>
            </w:r>
            <w:r>
              <w:t>of LIFE-THREATENING ALLERGY</w:t>
            </w:r>
            <w:r>
              <w:t xml:space="preserve"> 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FFFFFF" w:themeFill="background1"/>
          </w:tcPr>
          <w:p w:rsidR="008352C0" w:rsidRDefault="008352C0">
            <w:r>
              <w:t>Number of students with a diagnosis of ASTHMA from a healthcare provider</w:t>
            </w:r>
          </w:p>
        </w:tc>
        <w:tc>
          <w:tcPr>
            <w:tcW w:w="5040" w:type="dxa"/>
            <w:shd w:val="clear" w:color="auto" w:fill="FFFFFF" w:themeFill="background1"/>
          </w:tcPr>
          <w:p w:rsidR="008352C0" w:rsidRDefault="008352C0"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Include only those with a diagnosis of </w:t>
            </w:r>
            <w:r>
              <w:rPr>
                <w:rFonts w:ascii="Calibri,BoldItalic" w:hAnsi="Calibri,BoldItalic" w:cs="Calibri,BoldItalic"/>
                <w:b/>
                <w:bCs/>
                <w:i/>
                <w:iCs/>
                <w:color w:val="365F92"/>
                <w:sz w:val="21"/>
                <w:szCs w:val="21"/>
              </w:rPr>
              <w:t xml:space="preserve">asthma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from a health care provider</w:t>
            </w:r>
          </w:p>
        </w:tc>
      </w:tr>
      <w:tr w:rsidR="008352C0" w:rsidTr="005D0A50">
        <w:tc>
          <w:tcPr>
            <w:tcW w:w="5215" w:type="dxa"/>
            <w:shd w:val="clear" w:color="auto" w:fill="FFFFFF" w:themeFill="background1"/>
          </w:tcPr>
          <w:p w:rsidR="008352C0" w:rsidRDefault="008352C0">
            <w:r>
              <w:t>Number of students with a diagnosis of ASTHMA from a healthcare provider with an EAP/IHP on file</w:t>
            </w:r>
          </w:p>
        </w:tc>
        <w:tc>
          <w:tcPr>
            <w:tcW w:w="5040" w:type="dxa"/>
            <w:shd w:val="clear" w:color="auto" w:fill="FFFFFF" w:themeFill="background1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FFFFFF" w:themeFill="background1"/>
          </w:tcPr>
          <w:p w:rsidR="008352C0" w:rsidRDefault="008352C0" w:rsidP="001C1451">
            <w:r>
              <w:t>Number of students with a diagnosis of ASTHMA from a healthcare provider with a 504 on file</w:t>
            </w:r>
          </w:p>
        </w:tc>
        <w:tc>
          <w:tcPr>
            <w:tcW w:w="5040" w:type="dxa"/>
            <w:shd w:val="clear" w:color="auto" w:fill="FFFFFF" w:themeFill="background1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FFFFFF" w:themeFill="background1"/>
          </w:tcPr>
          <w:p w:rsidR="008352C0" w:rsidRDefault="008352C0" w:rsidP="001013BB">
            <w:r>
              <w:t>Number of students with a diagnosis of ASTHMA from a healthcare provider with albuterol at school</w:t>
            </w:r>
          </w:p>
        </w:tc>
        <w:tc>
          <w:tcPr>
            <w:tcW w:w="5040" w:type="dxa"/>
            <w:shd w:val="clear" w:color="auto" w:fill="FFFFFF" w:themeFill="background1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FFFFFF" w:themeFill="background1"/>
          </w:tcPr>
          <w:p w:rsidR="008352C0" w:rsidRDefault="008352C0" w:rsidP="001013BB">
            <w:r>
              <w:t xml:space="preserve">Number of students with a diagnosis of ASTHMA from a healthcare provider with </w:t>
            </w:r>
            <w:r>
              <w:t xml:space="preserve">peak flow </w:t>
            </w:r>
            <w:r>
              <w:t>at school</w:t>
            </w:r>
          </w:p>
        </w:tc>
        <w:tc>
          <w:tcPr>
            <w:tcW w:w="5040" w:type="dxa"/>
            <w:shd w:val="clear" w:color="auto" w:fill="FFFFFF" w:themeFill="background1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FFFFFF" w:themeFill="background1"/>
          </w:tcPr>
          <w:p w:rsidR="008352C0" w:rsidRDefault="008352C0" w:rsidP="001013BB">
            <w:r w:rsidRPr="00DF56F0">
              <w:t xml:space="preserve">Number of students with a diagnosis of ASTHMA from a healthcare provider </w:t>
            </w:r>
            <w:r>
              <w:t>self-carry albuterol at school</w:t>
            </w:r>
          </w:p>
        </w:tc>
        <w:tc>
          <w:tcPr>
            <w:tcW w:w="5040" w:type="dxa"/>
            <w:shd w:val="clear" w:color="auto" w:fill="FFFFFF" w:themeFill="background1"/>
          </w:tcPr>
          <w:p w:rsidR="008352C0" w:rsidRDefault="008352C0" w:rsidP="001013BB"/>
        </w:tc>
      </w:tr>
      <w:tr w:rsidR="008352C0" w:rsidTr="005D0A50">
        <w:tc>
          <w:tcPr>
            <w:tcW w:w="5215" w:type="dxa"/>
            <w:shd w:val="clear" w:color="auto" w:fill="FFFFFF" w:themeFill="background1"/>
          </w:tcPr>
          <w:p w:rsidR="008352C0" w:rsidRDefault="008352C0">
            <w:r>
              <w:t>Number of students with a parent-reported diagnosis of ASTHMA</w:t>
            </w:r>
          </w:p>
        </w:tc>
        <w:tc>
          <w:tcPr>
            <w:tcW w:w="5040" w:type="dxa"/>
            <w:shd w:val="clear" w:color="auto" w:fill="FFFFFF" w:themeFill="background1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>
            <w:r>
              <w:t>Number of students with a diagnosis of TYPE 1 DIABETES from a healthcare provider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Include only those with a diagnosis of </w:t>
            </w:r>
            <w:r>
              <w:rPr>
                <w:rFonts w:ascii="Calibri,BoldItalic" w:hAnsi="Calibri,BoldItalic" w:cs="Calibri,BoldItalic"/>
                <w:b/>
                <w:bCs/>
                <w:i/>
                <w:iCs/>
                <w:color w:val="365F92"/>
                <w:sz w:val="21"/>
                <w:szCs w:val="21"/>
              </w:rPr>
              <w:t xml:space="preserve">Type 1 Diabetes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from a health care provider.</w:t>
            </w:r>
          </w:p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>
            <w:r>
              <w:t>Number of students with a diagnosis of TYPE 1 DIABETES from a healthcare provider with an EAP/IHP on file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>
            <w:r>
              <w:t>Number of students with a diagnosis of TYPE 1 DIABETES from a healthcare provider with a 504 on file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>
            <w:r>
              <w:t>Number of students with a diagnosis of TYPE 1 DIABETES from a healthcare provider with an IEP on file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>
            <w:r>
              <w:t>Number of students with a diagnosis of TYPE 1 DIABETES from a healthcare provider with insulin administered at school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>
            <w:r>
              <w:lastRenderedPageBreak/>
              <w:t>Number of students with a diagnosis of TYPE 1 DIABETES from a healthcare provider with insulin administered at school</w:t>
            </w:r>
            <w:r>
              <w:t xml:space="preserve"> by pen/syringe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>
            <w:r>
              <w:t>Number of students with a diagnosis of TYPE 1 DIABETES from a healthcare provider with insulin administered at school</w:t>
            </w:r>
            <w:r>
              <w:t xml:space="preserve"> by pump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>
            <w:r>
              <w:t>Number of students with a diagnosis of TYPE 1 DIABETES from a healthcare provider with insulin administered at school</w:t>
            </w:r>
            <w:r>
              <w:t xml:space="preserve"> and self-manage administration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 w:rsidP="001013BB">
            <w:r>
              <w:t xml:space="preserve">Number of students with a diagnosis of TYPE 1 DIABETES from a healthcare provider with </w:t>
            </w:r>
            <w:r>
              <w:t>BG monitoring</w:t>
            </w:r>
            <w:r>
              <w:t xml:space="preserve"> at school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>
            <w:r>
              <w:t>Number of students with a diagnosis of TYPE 1 DIABETES from a healthcare provider with BG monitoring at school</w:t>
            </w:r>
            <w:r>
              <w:t xml:space="preserve"> who self-manage BG monitoring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 w:rsidP="001013BB">
            <w:r>
              <w:t xml:space="preserve">Number of students with a diagnosis of TYPE 1 DIABETES from a healthcare provider with </w:t>
            </w:r>
            <w:r>
              <w:t>carb counting</w:t>
            </w:r>
            <w:r>
              <w:t xml:space="preserve"> at school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 w:rsidP="001013BB">
            <w:r>
              <w:t xml:space="preserve">Number of students with a diagnosis of TYPE 1 DIABETES from a healthcare provider with </w:t>
            </w:r>
            <w:r>
              <w:t>ketone testing</w:t>
            </w:r>
            <w:r>
              <w:t xml:space="preserve"> at school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 w:rsidP="001013BB">
            <w:r>
              <w:t xml:space="preserve">Number of students with a diagnosis of TYPE 1 DIABETES from a healthcare provider with </w:t>
            </w:r>
            <w:r>
              <w:t>glucagon (Injectable)</w:t>
            </w:r>
            <w:r>
              <w:t xml:space="preserve"> at school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 w:rsidP="001013BB">
            <w:r>
              <w:t xml:space="preserve">Number of students with a diagnosis of TYPE 1 DIABETES from a healthcare provider with </w:t>
            </w:r>
            <w:r>
              <w:t>glucagon (nasal)</w:t>
            </w:r>
            <w:r>
              <w:t xml:space="preserve"> at school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FFFFFF" w:themeFill="background1"/>
          </w:tcPr>
          <w:p w:rsidR="008352C0" w:rsidRDefault="008352C0">
            <w:r>
              <w:t xml:space="preserve">Number of students with a diagnosis of TYPE 2 DIABETES from a healthcare provider </w:t>
            </w:r>
          </w:p>
        </w:tc>
        <w:tc>
          <w:tcPr>
            <w:tcW w:w="5040" w:type="dxa"/>
            <w:shd w:val="clear" w:color="auto" w:fill="FFFFFF" w:themeFill="background1"/>
          </w:tcPr>
          <w:p w:rsidR="008352C0" w:rsidRDefault="008352C0"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Include only those with a diagnosis of </w:t>
            </w:r>
            <w:r>
              <w:rPr>
                <w:rFonts w:ascii="Calibri,BoldItalic" w:hAnsi="Calibri,BoldItalic" w:cs="Calibri,BoldItalic"/>
                <w:b/>
                <w:bCs/>
                <w:i/>
                <w:iCs/>
                <w:color w:val="365F92"/>
                <w:sz w:val="21"/>
                <w:szCs w:val="21"/>
              </w:rPr>
              <w:t xml:space="preserve">Type 2 Diabetes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from a health care provider.</w:t>
            </w:r>
          </w:p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>
            <w:r>
              <w:t>Number of students with a diagnosis of SEIZURES from a healthcare provider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Include only those with a diagnosis of </w:t>
            </w:r>
            <w:r>
              <w:rPr>
                <w:rFonts w:ascii="Calibri,BoldItalic" w:hAnsi="Calibri,BoldItalic" w:cs="Calibri,BoldItalic"/>
                <w:b/>
                <w:bCs/>
                <w:i/>
                <w:iCs/>
                <w:color w:val="365F92"/>
                <w:sz w:val="21"/>
                <w:szCs w:val="21"/>
              </w:rPr>
              <w:t xml:space="preserve">seizure disorder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from a health care provider.</w:t>
            </w:r>
          </w:p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>
            <w:r>
              <w:t>Number of students with a diagnosis of SEIZURES from a healthcare provider with an EAP/IHP on file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>
            <w:r>
              <w:t>Number of students with a diagnosis of SEIZURES from a healthcare provider with a 504 on file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>
            <w:r>
              <w:t>Number of students with a diagnosis of SEIZURES from a healthcare provider with an IEP on file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>
            <w:r>
              <w:t>Number of students with a diagnosis of SEIZURES from a healthcare provider with emergency medication at school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 w:rsidP="002D6A8E">
            <w:r>
              <w:t xml:space="preserve">Number of students with a diagnosis of SEIZURES from a healthcare provider with </w:t>
            </w:r>
            <w:r>
              <w:t xml:space="preserve">rectal </w:t>
            </w:r>
            <w:proofErr w:type="spellStart"/>
            <w:r>
              <w:t>diastat</w:t>
            </w:r>
            <w:proofErr w:type="spellEnd"/>
            <w:r>
              <w:t xml:space="preserve"> at school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D9D9D9" w:themeFill="background1" w:themeFillShade="D9"/>
          </w:tcPr>
          <w:p w:rsidR="008352C0" w:rsidRDefault="008352C0" w:rsidP="002D6A8E">
            <w:r>
              <w:t xml:space="preserve">Number of students with a diagnosis of SEIZURES from a healthcare provider with </w:t>
            </w:r>
            <w:r>
              <w:t>nasal versed</w:t>
            </w:r>
            <w:r>
              <w:t xml:space="preserve"> at school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:rsidR="008352C0" w:rsidRDefault="008352C0"/>
        </w:tc>
      </w:tr>
      <w:tr w:rsidR="008352C0" w:rsidTr="005D0A50">
        <w:tc>
          <w:tcPr>
            <w:tcW w:w="5215" w:type="dxa"/>
            <w:shd w:val="clear" w:color="auto" w:fill="FFFFFF" w:themeFill="background1"/>
          </w:tcPr>
          <w:p w:rsidR="008352C0" w:rsidRDefault="008352C0" w:rsidP="002D6A8E">
            <w:r>
              <w:t xml:space="preserve">Number of students who were chronically absent </w:t>
            </w:r>
          </w:p>
        </w:tc>
        <w:tc>
          <w:tcPr>
            <w:tcW w:w="5040" w:type="dxa"/>
            <w:shd w:val="clear" w:color="auto" w:fill="FFFFFF" w:themeFill="background1"/>
          </w:tcPr>
          <w:p w:rsidR="008352C0" w:rsidRDefault="008352C0" w:rsidP="008352C0">
            <w:pPr>
              <w:autoSpaceDE w:val="0"/>
              <w:autoSpaceDN w:val="0"/>
              <w:adjustRightInd w:val="0"/>
            </w:pP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Number of students missing at least 10% or more of school year including excused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and unexcused absences.</w:t>
            </w:r>
          </w:p>
        </w:tc>
      </w:tr>
    </w:tbl>
    <w:p w:rsidR="00327FB1" w:rsidRDefault="00327FB1"/>
    <w:p w:rsidR="00B77EBB" w:rsidRDefault="00327FB1" w:rsidP="005D0A50">
      <w:pPr>
        <w:spacing w:after="0"/>
        <w:jc w:val="center"/>
        <w:rPr>
          <w:b/>
          <w:sz w:val="28"/>
          <w:szCs w:val="28"/>
        </w:rPr>
      </w:pPr>
      <w:r>
        <w:br w:type="page"/>
      </w:r>
      <w:r w:rsidRPr="00327FB1">
        <w:rPr>
          <w:b/>
          <w:sz w:val="28"/>
          <w:szCs w:val="28"/>
        </w:rPr>
        <w:lastRenderedPageBreak/>
        <w:t xml:space="preserve">Health Office Visits/Disposition for </w:t>
      </w:r>
      <w:r w:rsidR="002D6A8E">
        <w:rPr>
          <w:b/>
          <w:sz w:val="28"/>
          <w:szCs w:val="28"/>
        </w:rPr>
        <w:t>2019-20</w:t>
      </w:r>
      <w:r w:rsidRPr="00327FB1">
        <w:rPr>
          <w:b/>
          <w:sz w:val="28"/>
          <w:szCs w:val="28"/>
        </w:rPr>
        <w:t xml:space="preserve"> School Year by School Building</w:t>
      </w:r>
    </w:p>
    <w:p w:rsidR="002D6A8E" w:rsidRPr="002D6A8E" w:rsidRDefault="002D6A8E" w:rsidP="00327FB1">
      <w:pPr>
        <w:jc w:val="center"/>
        <w:rPr>
          <w:i/>
          <w:sz w:val="20"/>
          <w:szCs w:val="20"/>
        </w:rPr>
      </w:pPr>
      <w:r>
        <w:rPr>
          <w:i/>
          <w:sz w:val="20"/>
          <w:szCs w:val="20"/>
        </w:rPr>
        <w:t>Complete and submit ONE health office visit/disposition data set for EACH BUILDING within a district</w:t>
      </w:r>
    </w:p>
    <w:p w:rsidR="00327FB1" w:rsidRPr="00327FB1" w:rsidRDefault="00327FB1" w:rsidP="00A173E4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istrict: 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School Building:</w:t>
      </w:r>
    </w:p>
    <w:tbl>
      <w:tblPr>
        <w:tblStyle w:val="TableGrid"/>
        <w:tblW w:w="10386" w:type="dxa"/>
        <w:tblLook w:val="04A0" w:firstRow="1" w:lastRow="0" w:firstColumn="1" w:lastColumn="0" w:noHBand="0" w:noVBand="1"/>
      </w:tblPr>
      <w:tblGrid>
        <w:gridCol w:w="6835"/>
        <w:gridCol w:w="2340"/>
        <w:gridCol w:w="1211"/>
      </w:tblGrid>
      <w:tr w:rsidR="00F40913" w:rsidTr="005D0A50">
        <w:tc>
          <w:tcPr>
            <w:tcW w:w="6835" w:type="dxa"/>
          </w:tcPr>
          <w:p w:rsidR="00F40913" w:rsidRPr="00A173E4" w:rsidRDefault="00F40913">
            <w:pPr>
              <w:rPr>
                <w:b/>
                <w:sz w:val="24"/>
                <w:szCs w:val="24"/>
              </w:rPr>
            </w:pPr>
            <w:r w:rsidRPr="00A173E4">
              <w:rPr>
                <w:b/>
                <w:sz w:val="24"/>
                <w:szCs w:val="24"/>
              </w:rPr>
              <w:t>Building Data Points</w:t>
            </w:r>
          </w:p>
        </w:tc>
        <w:tc>
          <w:tcPr>
            <w:tcW w:w="3551" w:type="dxa"/>
            <w:gridSpan w:val="2"/>
          </w:tcPr>
          <w:p w:rsidR="00F40913" w:rsidRDefault="005D0A50">
            <w:r>
              <w:t>NASN Definition</w:t>
            </w:r>
          </w:p>
        </w:tc>
      </w:tr>
      <w:tr w:rsidR="00F40913" w:rsidTr="005D0A50">
        <w:tc>
          <w:tcPr>
            <w:tcW w:w="6835" w:type="dxa"/>
            <w:shd w:val="clear" w:color="auto" w:fill="D9D9D9" w:themeFill="background1" w:themeFillShade="D9"/>
          </w:tcPr>
          <w:p w:rsidR="00F40913" w:rsidRDefault="00F40913" w:rsidP="002D6A8E">
            <w:r>
              <w:t xml:space="preserve">Number of student encounters/health office visits to LSN resulting in the student returning to class or staying in school </w:t>
            </w:r>
          </w:p>
        </w:tc>
        <w:tc>
          <w:tcPr>
            <w:tcW w:w="3551" w:type="dxa"/>
            <w:gridSpan w:val="2"/>
            <w:shd w:val="clear" w:color="auto" w:fill="D9D9D9" w:themeFill="background1" w:themeFillShade="D9"/>
          </w:tcPr>
          <w:p w:rsidR="00F40913" w:rsidRDefault="005D0A50" w:rsidP="005D0A50">
            <w:pPr>
              <w:autoSpaceDE w:val="0"/>
              <w:autoSpaceDN w:val="0"/>
              <w:adjustRightInd w:val="0"/>
            </w:pP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I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nclude only students who are seen (face to face) by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LSN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(</w:t>
            </w:r>
            <w:proofErr w:type="spellStart"/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not</w:t>
            </w:r>
            <w:proofErr w:type="spellEnd"/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other health office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staff)</w:t>
            </w:r>
          </w:p>
        </w:tc>
      </w:tr>
      <w:tr w:rsidR="00F40913" w:rsidTr="005D0A50">
        <w:tc>
          <w:tcPr>
            <w:tcW w:w="6835" w:type="dxa"/>
            <w:shd w:val="clear" w:color="auto" w:fill="D9D9D9" w:themeFill="background1" w:themeFillShade="D9"/>
          </w:tcPr>
          <w:p w:rsidR="00F40913" w:rsidRDefault="00F40913" w:rsidP="002D6A8E">
            <w:r>
              <w:t xml:space="preserve">Number of student encounters/health office visits to LSN resulting in 911 being called </w:t>
            </w:r>
          </w:p>
        </w:tc>
        <w:tc>
          <w:tcPr>
            <w:tcW w:w="3551" w:type="dxa"/>
            <w:gridSpan w:val="2"/>
            <w:shd w:val="clear" w:color="auto" w:fill="D9D9D9" w:themeFill="background1" w:themeFillShade="D9"/>
          </w:tcPr>
          <w:p w:rsidR="00F40913" w:rsidRDefault="00F40913" w:rsidP="00B77EBB"/>
        </w:tc>
      </w:tr>
      <w:tr w:rsidR="00F40913" w:rsidTr="005D0A50">
        <w:tc>
          <w:tcPr>
            <w:tcW w:w="6835" w:type="dxa"/>
            <w:shd w:val="clear" w:color="auto" w:fill="D9D9D9" w:themeFill="background1" w:themeFillShade="D9"/>
          </w:tcPr>
          <w:p w:rsidR="00F40913" w:rsidRDefault="00F40913" w:rsidP="002D6A8E">
            <w:r>
              <w:t xml:space="preserve">Number of student encounters/health office visits to the LSN resulting in the student being sent home </w:t>
            </w:r>
          </w:p>
        </w:tc>
        <w:tc>
          <w:tcPr>
            <w:tcW w:w="3551" w:type="dxa"/>
            <w:gridSpan w:val="2"/>
            <w:shd w:val="clear" w:color="auto" w:fill="D9D9D9" w:themeFill="background1" w:themeFillShade="D9"/>
          </w:tcPr>
          <w:p w:rsidR="00F40913" w:rsidRDefault="00F40913" w:rsidP="00B77EBB"/>
        </w:tc>
      </w:tr>
      <w:tr w:rsidR="00F40913" w:rsidTr="005D0A50">
        <w:trPr>
          <w:trHeight w:val="420"/>
        </w:trPr>
        <w:tc>
          <w:tcPr>
            <w:tcW w:w="6835" w:type="dxa"/>
            <w:vMerge w:val="restart"/>
            <w:shd w:val="clear" w:color="auto" w:fill="D9D9D9" w:themeFill="background1" w:themeFillShade="D9"/>
          </w:tcPr>
          <w:p w:rsidR="00F40913" w:rsidRDefault="00F40913" w:rsidP="002D6A8E">
            <w:r>
              <w:t xml:space="preserve">Number of student encounters/health office visits to LSN resulting in </w:t>
            </w:r>
            <w:r>
              <w:t>medication administration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="00F40913" w:rsidRDefault="00F40913" w:rsidP="00B77EBB">
            <w:r>
              <w:t>Scheduled</w:t>
            </w:r>
          </w:p>
        </w:tc>
        <w:tc>
          <w:tcPr>
            <w:tcW w:w="1211" w:type="dxa"/>
            <w:shd w:val="clear" w:color="auto" w:fill="D9D9D9" w:themeFill="background1" w:themeFillShade="D9"/>
          </w:tcPr>
          <w:p w:rsidR="00F40913" w:rsidRDefault="00F40913" w:rsidP="00B77EBB">
            <w:r>
              <w:t>PRN</w:t>
            </w:r>
          </w:p>
        </w:tc>
      </w:tr>
      <w:tr w:rsidR="00F40913" w:rsidTr="005D0A50">
        <w:trPr>
          <w:trHeight w:val="420"/>
        </w:trPr>
        <w:tc>
          <w:tcPr>
            <w:tcW w:w="6835" w:type="dxa"/>
            <w:vMerge/>
            <w:shd w:val="clear" w:color="auto" w:fill="D9D9D9" w:themeFill="background1" w:themeFillShade="D9"/>
          </w:tcPr>
          <w:p w:rsidR="00F40913" w:rsidRDefault="00F40913" w:rsidP="002D6A8E"/>
        </w:tc>
        <w:tc>
          <w:tcPr>
            <w:tcW w:w="2340" w:type="dxa"/>
            <w:shd w:val="clear" w:color="auto" w:fill="D9D9D9" w:themeFill="background1" w:themeFillShade="D9"/>
          </w:tcPr>
          <w:p w:rsidR="00F40913" w:rsidRDefault="00F40913" w:rsidP="00B77EBB"/>
        </w:tc>
        <w:tc>
          <w:tcPr>
            <w:tcW w:w="1211" w:type="dxa"/>
            <w:shd w:val="clear" w:color="auto" w:fill="D9D9D9" w:themeFill="background1" w:themeFillShade="D9"/>
          </w:tcPr>
          <w:p w:rsidR="00F40913" w:rsidRDefault="00F40913" w:rsidP="00B77EBB"/>
        </w:tc>
      </w:tr>
      <w:tr w:rsidR="00F40913" w:rsidTr="005D0A50">
        <w:tc>
          <w:tcPr>
            <w:tcW w:w="6835" w:type="dxa"/>
            <w:shd w:val="clear" w:color="auto" w:fill="D9D9D9" w:themeFill="background1" w:themeFillShade="D9"/>
          </w:tcPr>
          <w:p w:rsidR="00F40913" w:rsidRDefault="00F40913" w:rsidP="00F40913">
            <w:r>
              <w:t xml:space="preserve">Number of student encounters/health office visits to LSN </w:t>
            </w:r>
            <w:r>
              <w:t xml:space="preserve">related to mental health </w:t>
            </w:r>
          </w:p>
        </w:tc>
        <w:tc>
          <w:tcPr>
            <w:tcW w:w="3551" w:type="dxa"/>
            <w:gridSpan w:val="2"/>
            <w:shd w:val="clear" w:color="auto" w:fill="D9D9D9" w:themeFill="background1" w:themeFillShade="D9"/>
          </w:tcPr>
          <w:p w:rsidR="00F40913" w:rsidRDefault="00F40913" w:rsidP="00B77EBB"/>
        </w:tc>
      </w:tr>
      <w:tr w:rsidR="00F40913" w:rsidTr="005D0A50">
        <w:tc>
          <w:tcPr>
            <w:tcW w:w="6835" w:type="dxa"/>
          </w:tcPr>
          <w:p w:rsidR="00F40913" w:rsidRDefault="00F40913" w:rsidP="002D6A8E">
            <w:r>
              <w:t xml:space="preserve">Number of student encounters/health office visits to RN resulting in the student returning to class or staying in school </w:t>
            </w:r>
          </w:p>
        </w:tc>
        <w:tc>
          <w:tcPr>
            <w:tcW w:w="3551" w:type="dxa"/>
            <w:gridSpan w:val="2"/>
          </w:tcPr>
          <w:p w:rsidR="00F40913" w:rsidRDefault="005D0A50" w:rsidP="005D0A50">
            <w:pPr>
              <w:autoSpaceDE w:val="0"/>
              <w:autoSpaceDN w:val="0"/>
              <w:adjustRightInd w:val="0"/>
            </w:pP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I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nclude only students who are seen (face to face) by RN (</w:t>
            </w:r>
            <w:proofErr w:type="spellStart"/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not</w:t>
            </w:r>
            <w:proofErr w:type="spellEnd"/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other health office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staff)</w:t>
            </w:r>
          </w:p>
        </w:tc>
      </w:tr>
      <w:tr w:rsidR="00F40913" w:rsidTr="005D0A50">
        <w:tc>
          <w:tcPr>
            <w:tcW w:w="6835" w:type="dxa"/>
          </w:tcPr>
          <w:p w:rsidR="00F40913" w:rsidRDefault="00F40913" w:rsidP="002D6A8E">
            <w:r>
              <w:t xml:space="preserve">Number of student encounters/health office visits to RN resulting in 911 being called </w:t>
            </w:r>
          </w:p>
        </w:tc>
        <w:tc>
          <w:tcPr>
            <w:tcW w:w="3551" w:type="dxa"/>
            <w:gridSpan w:val="2"/>
          </w:tcPr>
          <w:p w:rsidR="00F40913" w:rsidRDefault="00F40913" w:rsidP="00B77EBB"/>
        </w:tc>
      </w:tr>
      <w:tr w:rsidR="00F40913" w:rsidTr="005D0A50">
        <w:tc>
          <w:tcPr>
            <w:tcW w:w="6835" w:type="dxa"/>
          </w:tcPr>
          <w:p w:rsidR="00F40913" w:rsidRDefault="00F40913" w:rsidP="002D6A8E">
            <w:r>
              <w:t xml:space="preserve">Number of student encounters/health office visits to the RN resulting in the student being sent home </w:t>
            </w:r>
          </w:p>
        </w:tc>
        <w:tc>
          <w:tcPr>
            <w:tcW w:w="3551" w:type="dxa"/>
            <w:gridSpan w:val="2"/>
          </w:tcPr>
          <w:p w:rsidR="00F40913" w:rsidRDefault="00F40913" w:rsidP="00B77EBB"/>
        </w:tc>
      </w:tr>
      <w:tr w:rsidR="00F40913" w:rsidTr="005D0A50">
        <w:trPr>
          <w:trHeight w:val="413"/>
        </w:trPr>
        <w:tc>
          <w:tcPr>
            <w:tcW w:w="6835" w:type="dxa"/>
            <w:vMerge w:val="restart"/>
          </w:tcPr>
          <w:p w:rsidR="00F40913" w:rsidRDefault="00F40913" w:rsidP="002D6A8E">
            <w:r>
              <w:t xml:space="preserve">Number of student encounters/health office visits to RN resulting in </w:t>
            </w:r>
            <w:r>
              <w:t>medication administration</w:t>
            </w:r>
          </w:p>
        </w:tc>
        <w:tc>
          <w:tcPr>
            <w:tcW w:w="2340" w:type="dxa"/>
            <w:shd w:val="clear" w:color="auto" w:fill="FFFFFF" w:themeFill="background1"/>
          </w:tcPr>
          <w:p w:rsidR="00F40913" w:rsidRDefault="00F40913" w:rsidP="002D6A8E">
            <w:r>
              <w:t>Scheduled</w:t>
            </w:r>
          </w:p>
        </w:tc>
        <w:tc>
          <w:tcPr>
            <w:tcW w:w="1211" w:type="dxa"/>
            <w:shd w:val="clear" w:color="auto" w:fill="FFFFFF" w:themeFill="background1"/>
          </w:tcPr>
          <w:p w:rsidR="00F40913" w:rsidRDefault="00F40913" w:rsidP="002D6A8E">
            <w:r>
              <w:t>PRN</w:t>
            </w:r>
          </w:p>
        </w:tc>
      </w:tr>
      <w:tr w:rsidR="00F40913" w:rsidTr="005D0A50">
        <w:trPr>
          <w:trHeight w:val="412"/>
        </w:trPr>
        <w:tc>
          <w:tcPr>
            <w:tcW w:w="6835" w:type="dxa"/>
            <w:vMerge/>
          </w:tcPr>
          <w:p w:rsidR="00F40913" w:rsidRDefault="00F40913" w:rsidP="002D6A8E"/>
        </w:tc>
        <w:tc>
          <w:tcPr>
            <w:tcW w:w="2340" w:type="dxa"/>
            <w:shd w:val="clear" w:color="auto" w:fill="FFFFFF" w:themeFill="background1"/>
          </w:tcPr>
          <w:p w:rsidR="00F40913" w:rsidRDefault="00F40913" w:rsidP="002D6A8E"/>
        </w:tc>
        <w:tc>
          <w:tcPr>
            <w:tcW w:w="1211" w:type="dxa"/>
            <w:shd w:val="clear" w:color="auto" w:fill="FFFFFF" w:themeFill="background1"/>
          </w:tcPr>
          <w:p w:rsidR="00F40913" w:rsidRDefault="00F40913" w:rsidP="002D6A8E"/>
        </w:tc>
      </w:tr>
      <w:tr w:rsidR="00F40913" w:rsidTr="005D0A50">
        <w:tc>
          <w:tcPr>
            <w:tcW w:w="6835" w:type="dxa"/>
            <w:shd w:val="clear" w:color="auto" w:fill="FFFFFF" w:themeFill="background1"/>
          </w:tcPr>
          <w:p w:rsidR="00F40913" w:rsidRDefault="00F40913" w:rsidP="00F40913">
            <w:r>
              <w:t xml:space="preserve">Number of student encounters/health office visits to RN </w:t>
            </w:r>
            <w:r>
              <w:t>related to mental health</w:t>
            </w:r>
          </w:p>
        </w:tc>
        <w:tc>
          <w:tcPr>
            <w:tcW w:w="3551" w:type="dxa"/>
            <w:gridSpan w:val="2"/>
            <w:shd w:val="clear" w:color="auto" w:fill="FFFFFF" w:themeFill="background1"/>
          </w:tcPr>
          <w:p w:rsidR="00F40913" w:rsidRDefault="00F40913" w:rsidP="00B77EBB"/>
        </w:tc>
      </w:tr>
      <w:tr w:rsidR="00F40913" w:rsidTr="005D0A50">
        <w:tc>
          <w:tcPr>
            <w:tcW w:w="6835" w:type="dxa"/>
            <w:shd w:val="clear" w:color="auto" w:fill="D9D9D9" w:themeFill="background1" w:themeFillShade="D9"/>
          </w:tcPr>
          <w:p w:rsidR="00F40913" w:rsidRDefault="00F40913" w:rsidP="002D6A8E">
            <w:r>
              <w:t xml:space="preserve">Number of student encounters/health office visits to LPN resulting in the student returning to class or staying in school </w:t>
            </w:r>
          </w:p>
        </w:tc>
        <w:tc>
          <w:tcPr>
            <w:tcW w:w="3551" w:type="dxa"/>
            <w:gridSpan w:val="2"/>
            <w:shd w:val="clear" w:color="auto" w:fill="D9D9D9" w:themeFill="background1" w:themeFillShade="D9"/>
          </w:tcPr>
          <w:p w:rsidR="00F40913" w:rsidRDefault="005D0A50" w:rsidP="005D0A50">
            <w:pPr>
              <w:autoSpaceDE w:val="0"/>
              <w:autoSpaceDN w:val="0"/>
              <w:adjustRightInd w:val="0"/>
            </w:pP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Include only students who are seen (face to face) by LPN/LVN (not RN or other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health office staff)</w:t>
            </w:r>
          </w:p>
        </w:tc>
      </w:tr>
      <w:tr w:rsidR="00F40913" w:rsidTr="005D0A50">
        <w:tc>
          <w:tcPr>
            <w:tcW w:w="6835" w:type="dxa"/>
            <w:shd w:val="clear" w:color="auto" w:fill="D9D9D9" w:themeFill="background1" w:themeFillShade="D9"/>
          </w:tcPr>
          <w:p w:rsidR="00F40913" w:rsidRDefault="00F40913" w:rsidP="002D6A8E">
            <w:r>
              <w:t xml:space="preserve">Number of student encounters/health office visits to LPN resulting in 911 being called </w:t>
            </w:r>
          </w:p>
        </w:tc>
        <w:tc>
          <w:tcPr>
            <w:tcW w:w="3551" w:type="dxa"/>
            <w:gridSpan w:val="2"/>
            <w:shd w:val="clear" w:color="auto" w:fill="D9D9D9" w:themeFill="background1" w:themeFillShade="D9"/>
          </w:tcPr>
          <w:p w:rsidR="00F40913" w:rsidRDefault="00F40913" w:rsidP="00B77EBB"/>
        </w:tc>
      </w:tr>
      <w:tr w:rsidR="00F40913" w:rsidTr="005D0A50">
        <w:tc>
          <w:tcPr>
            <w:tcW w:w="6835" w:type="dxa"/>
            <w:shd w:val="clear" w:color="auto" w:fill="D9D9D9" w:themeFill="background1" w:themeFillShade="D9"/>
          </w:tcPr>
          <w:p w:rsidR="00F40913" w:rsidRDefault="00F40913" w:rsidP="002D6A8E">
            <w:r>
              <w:t xml:space="preserve">Number of student encounters/health office visits to the LPN resulting in the student being sent home </w:t>
            </w:r>
          </w:p>
        </w:tc>
        <w:tc>
          <w:tcPr>
            <w:tcW w:w="3551" w:type="dxa"/>
            <w:gridSpan w:val="2"/>
            <w:shd w:val="clear" w:color="auto" w:fill="D9D9D9" w:themeFill="background1" w:themeFillShade="D9"/>
          </w:tcPr>
          <w:p w:rsidR="00F40913" w:rsidRDefault="00F40913" w:rsidP="00B77EBB"/>
        </w:tc>
      </w:tr>
      <w:tr w:rsidR="00F40913" w:rsidTr="005D0A50">
        <w:trPr>
          <w:trHeight w:val="413"/>
        </w:trPr>
        <w:tc>
          <w:tcPr>
            <w:tcW w:w="6835" w:type="dxa"/>
            <w:vMerge w:val="restart"/>
            <w:shd w:val="clear" w:color="auto" w:fill="D9D9D9" w:themeFill="background1" w:themeFillShade="D9"/>
          </w:tcPr>
          <w:p w:rsidR="00F40913" w:rsidRDefault="00F40913" w:rsidP="002D6A8E">
            <w:r>
              <w:t xml:space="preserve">Number of student encounters/health office visits to the LPN resulting in </w:t>
            </w:r>
            <w:r>
              <w:t>medication administration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="00F40913" w:rsidRDefault="00F40913" w:rsidP="002D6A8E">
            <w:r>
              <w:t>Scheduled</w:t>
            </w:r>
          </w:p>
        </w:tc>
        <w:tc>
          <w:tcPr>
            <w:tcW w:w="1211" w:type="dxa"/>
            <w:shd w:val="clear" w:color="auto" w:fill="D9D9D9" w:themeFill="background1" w:themeFillShade="D9"/>
          </w:tcPr>
          <w:p w:rsidR="00F40913" w:rsidRDefault="00F40913" w:rsidP="002D6A8E">
            <w:r>
              <w:t>PRN</w:t>
            </w:r>
          </w:p>
        </w:tc>
      </w:tr>
      <w:tr w:rsidR="00F40913" w:rsidTr="005D0A50">
        <w:trPr>
          <w:trHeight w:val="412"/>
        </w:trPr>
        <w:tc>
          <w:tcPr>
            <w:tcW w:w="6835" w:type="dxa"/>
            <w:vMerge/>
            <w:shd w:val="clear" w:color="auto" w:fill="D9D9D9" w:themeFill="background1" w:themeFillShade="D9"/>
          </w:tcPr>
          <w:p w:rsidR="00F40913" w:rsidRDefault="00F40913" w:rsidP="002D6A8E"/>
        </w:tc>
        <w:tc>
          <w:tcPr>
            <w:tcW w:w="2340" w:type="dxa"/>
            <w:shd w:val="clear" w:color="auto" w:fill="D9D9D9" w:themeFill="background1" w:themeFillShade="D9"/>
          </w:tcPr>
          <w:p w:rsidR="00F40913" w:rsidRDefault="00F40913" w:rsidP="002D6A8E"/>
        </w:tc>
        <w:tc>
          <w:tcPr>
            <w:tcW w:w="1211" w:type="dxa"/>
            <w:shd w:val="clear" w:color="auto" w:fill="D9D9D9" w:themeFill="background1" w:themeFillShade="D9"/>
          </w:tcPr>
          <w:p w:rsidR="00F40913" w:rsidRDefault="00F40913" w:rsidP="002D6A8E"/>
        </w:tc>
      </w:tr>
      <w:tr w:rsidR="00F40913" w:rsidTr="005D0A50">
        <w:tc>
          <w:tcPr>
            <w:tcW w:w="6835" w:type="dxa"/>
            <w:shd w:val="clear" w:color="auto" w:fill="D9D9D9" w:themeFill="background1" w:themeFillShade="D9"/>
          </w:tcPr>
          <w:p w:rsidR="00F40913" w:rsidRDefault="00F40913" w:rsidP="00F40913">
            <w:r>
              <w:t xml:space="preserve">Number of student encounters/health office visits to </w:t>
            </w:r>
            <w:r>
              <w:t>LPN</w:t>
            </w:r>
            <w:r>
              <w:t xml:space="preserve"> </w:t>
            </w:r>
            <w:r>
              <w:t>related to mental health</w:t>
            </w:r>
          </w:p>
        </w:tc>
        <w:tc>
          <w:tcPr>
            <w:tcW w:w="3551" w:type="dxa"/>
            <w:gridSpan w:val="2"/>
            <w:shd w:val="clear" w:color="auto" w:fill="D9D9D9" w:themeFill="background1" w:themeFillShade="D9"/>
          </w:tcPr>
          <w:p w:rsidR="00F40913" w:rsidRDefault="00F40913" w:rsidP="00B77EBB"/>
        </w:tc>
      </w:tr>
      <w:tr w:rsidR="00F40913" w:rsidTr="005D0A50">
        <w:tc>
          <w:tcPr>
            <w:tcW w:w="6835" w:type="dxa"/>
          </w:tcPr>
          <w:p w:rsidR="00F40913" w:rsidRDefault="00F40913" w:rsidP="002D6A8E">
            <w:r>
              <w:t xml:space="preserve">Number of student encounters/health office visits to health aide/UAP resulting in the student returning to class or staying in school </w:t>
            </w:r>
          </w:p>
        </w:tc>
        <w:tc>
          <w:tcPr>
            <w:tcW w:w="3551" w:type="dxa"/>
            <w:gridSpan w:val="2"/>
          </w:tcPr>
          <w:p w:rsidR="00F40913" w:rsidRDefault="005D0A50" w:rsidP="005D0A50">
            <w:pPr>
              <w:autoSpaceDE w:val="0"/>
              <w:autoSpaceDN w:val="0"/>
              <w:adjustRightInd w:val="0"/>
            </w:pP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Include only students who are seen (</w:t>
            </w:r>
            <w:proofErr w:type="gramStart"/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face to face</w:t>
            </w:r>
            <w:proofErr w:type="gramEnd"/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) by other health/UAP staff (non-RN, non-LPN/LVN). You may include secretary or others IF it is included as a specific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 xml:space="preserve"> </w:t>
            </w:r>
            <w:r>
              <w:rPr>
                <w:rFonts w:ascii="Calibri,Italic" w:hAnsi="Calibri,Italic" w:cs="Calibri,Italic"/>
                <w:i/>
                <w:iCs/>
                <w:color w:val="365F92"/>
                <w:sz w:val="21"/>
                <w:szCs w:val="21"/>
              </w:rPr>
              <w:t>part of their responsibility.</w:t>
            </w:r>
          </w:p>
        </w:tc>
      </w:tr>
      <w:tr w:rsidR="00F40913" w:rsidTr="005D0A50">
        <w:tc>
          <w:tcPr>
            <w:tcW w:w="6835" w:type="dxa"/>
          </w:tcPr>
          <w:p w:rsidR="00F40913" w:rsidRDefault="00F40913" w:rsidP="002D6A8E">
            <w:r>
              <w:t xml:space="preserve">Number of student encounters/health office visits to health aide/UAP resulting in 911 being called </w:t>
            </w:r>
          </w:p>
        </w:tc>
        <w:tc>
          <w:tcPr>
            <w:tcW w:w="3551" w:type="dxa"/>
            <w:gridSpan w:val="2"/>
          </w:tcPr>
          <w:p w:rsidR="00F40913" w:rsidRDefault="00F40913" w:rsidP="00B77EBB"/>
        </w:tc>
      </w:tr>
      <w:tr w:rsidR="00F40913" w:rsidTr="005D0A50">
        <w:tc>
          <w:tcPr>
            <w:tcW w:w="6835" w:type="dxa"/>
          </w:tcPr>
          <w:p w:rsidR="00F40913" w:rsidRDefault="00F40913" w:rsidP="002D6A8E">
            <w:r>
              <w:lastRenderedPageBreak/>
              <w:t xml:space="preserve">Number of student encounters/health office visits to the health aide/UAP resulting in the student being sent home </w:t>
            </w:r>
          </w:p>
        </w:tc>
        <w:tc>
          <w:tcPr>
            <w:tcW w:w="3551" w:type="dxa"/>
            <w:gridSpan w:val="2"/>
          </w:tcPr>
          <w:p w:rsidR="00F40913" w:rsidRDefault="00F40913" w:rsidP="00B77EBB"/>
        </w:tc>
      </w:tr>
      <w:tr w:rsidR="00F40913" w:rsidTr="005D0A50">
        <w:trPr>
          <w:trHeight w:val="413"/>
        </w:trPr>
        <w:tc>
          <w:tcPr>
            <w:tcW w:w="6835" w:type="dxa"/>
            <w:vMerge w:val="restart"/>
          </w:tcPr>
          <w:p w:rsidR="00F40913" w:rsidRDefault="00F40913" w:rsidP="002D6A8E">
            <w:r>
              <w:t xml:space="preserve">Number of student encounters/health office visits to health aide/UAP resulting in </w:t>
            </w:r>
            <w:r>
              <w:t>medication administration</w:t>
            </w:r>
          </w:p>
        </w:tc>
        <w:tc>
          <w:tcPr>
            <w:tcW w:w="2340" w:type="dxa"/>
            <w:shd w:val="clear" w:color="auto" w:fill="FFFFFF" w:themeFill="background1"/>
          </w:tcPr>
          <w:p w:rsidR="00F40913" w:rsidRDefault="00F40913" w:rsidP="002D6A8E">
            <w:r>
              <w:t>Scheduled</w:t>
            </w:r>
          </w:p>
        </w:tc>
        <w:tc>
          <w:tcPr>
            <w:tcW w:w="1211" w:type="dxa"/>
            <w:shd w:val="clear" w:color="auto" w:fill="FFFFFF" w:themeFill="background1"/>
          </w:tcPr>
          <w:p w:rsidR="00F40913" w:rsidRDefault="00F40913" w:rsidP="002D6A8E">
            <w:r>
              <w:t>PRN</w:t>
            </w:r>
          </w:p>
        </w:tc>
      </w:tr>
      <w:tr w:rsidR="00F40913" w:rsidTr="005D0A50">
        <w:trPr>
          <w:trHeight w:val="412"/>
        </w:trPr>
        <w:tc>
          <w:tcPr>
            <w:tcW w:w="6835" w:type="dxa"/>
            <w:vMerge/>
          </w:tcPr>
          <w:p w:rsidR="00F40913" w:rsidRDefault="00F40913" w:rsidP="002D6A8E"/>
        </w:tc>
        <w:tc>
          <w:tcPr>
            <w:tcW w:w="2340" w:type="dxa"/>
            <w:shd w:val="clear" w:color="auto" w:fill="FFFFFF" w:themeFill="background1"/>
          </w:tcPr>
          <w:p w:rsidR="00F40913" w:rsidRDefault="00F40913" w:rsidP="002D6A8E"/>
        </w:tc>
        <w:tc>
          <w:tcPr>
            <w:tcW w:w="1211" w:type="dxa"/>
            <w:shd w:val="clear" w:color="auto" w:fill="FFFFFF" w:themeFill="background1"/>
          </w:tcPr>
          <w:p w:rsidR="00F40913" w:rsidRDefault="00F40913" w:rsidP="002D6A8E"/>
        </w:tc>
      </w:tr>
      <w:tr w:rsidR="00F40913" w:rsidTr="005D0A50">
        <w:trPr>
          <w:trHeight w:val="405"/>
        </w:trPr>
        <w:tc>
          <w:tcPr>
            <w:tcW w:w="6835" w:type="dxa"/>
          </w:tcPr>
          <w:p w:rsidR="00F40913" w:rsidRDefault="00F40913" w:rsidP="00F40913">
            <w:r>
              <w:t xml:space="preserve">Number of student encounters/health office visits to </w:t>
            </w:r>
            <w:r>
              <w:t>health aide/UAP related to mental health</w:t>
            </w:r>
            <w:r>
              <w:t xml:space="preserve"> </w:t>
            </w:r>
          </w:p>
        </w:tc>
        <w:tc>
          <w:tcPr>
            <w:tcW w:w="3551" w:type="dxa"/>
            <w:gridSpan w:val="2"/>
            <w:shd w:val="clear" w:color="auto" w:fill="FFFFFF" w:themeFill="background1"/>
          </w:tcPr>
          <w:p w:rsidR="00F40913" w:rsidRDefault="00F40913" w:rsidP="002D6A8E"/>
        </w:tc>
      </w:tr>
    </w:tbl>
    <w:p w:rsidR="00FB38B5" w:rsidRDefault="00FB38B5" w:rsidP="00F40913"/>
    <w:sectPr w:rsidR="00FB38B5" w:rsidSect="00570CDD">
      <w:pgSz w:w="12240" w:h="15840"/>
      <w:pgMar w:top="810" w:right="1440" w:bottom="144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,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,Bold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I1szA0NDM1NDNR0lEKTi0uzszPAykwrAUAH4ug1ywAAAA="/>
  </w:docVars>
  <w:rsids>
    <w:rsidRoot w:val="00747CBD"/>
    <w:rsid w:val="001013BB"/>
    <w:rsid w:val="001C1451"/>
    <w:rsid w:val="001C477D"/>
    <w:rsid w:val="00204BC0"/>
    <w:rsid w:val="002D6A8E"/>
    <w:rsid w:val="00327FB1"/>
    <w:rsid w:val="00570CDD"/>
    <w:rsid w:val="005D0A50"/>
    <w:rsid w:val="00747CBD"/>
    <w:rsid w:val="008352C0"/>
    <w:rsid w:val="00A173E4"/>
    <w:rsid w:val="00B77EBB"/>
    <w:rsid w:val="00F40913"/>
    <w:rsid w:val="00FB3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6BF62"/>
  <w15:chartTrackingRefBased/>
  <w15:docId w15:val="{1EB83CFF-C7FA-4BCA-9592-52FA56C62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47C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792</Words>
  <Characters>10217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hland University</Company>
  <LinksUpToDate>false</LinksUpToDate>
  <CharactersWithSpaces>1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ECH</dc:creator>
  <cp:keywords/>
  <dc:description/>
  <cp:lastModifiedBy>AUTECH</cp:lastModifiedBy>
  <cp:revision>2</cp:revision>
  <dcterms:created xsi:type="dcterms:W3CDTF">2019-12-19T18:03:00Z</dcterms:created>
  <dcterms:modified xsi:type="dcterms:W3CDTF">2019-12-19T18:03:00Z</dcterms:modified>
</cp:coreProperties>
</file>